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Position</w:t>
      </w:r>
    </w:p>
    <w:bookmarkStart w:id="20" w:name="Xf8fc2036598b4e722e25a57490f8058663ec230"/>
    <w:p>
      <w:pPr>
        <w:pStyle w:val="Heading1"/>
      </w:pPr>
      <w:r>
        <w:t xml:space="preserve">Internship Application Letter for Aerospace Engineer Position</w:t>
      </w:r>
    </w:p>
    <w:p>
      <w:pPr>
        <w:pStyle w:val="FirstParagraph"/>
      </w:pPr>
      <w:r>
        <w:t xml:space="preserve">Valencia, Spain • October 26, 2023</w:t>
      </w:r>
    </w:p>
    <w:bookmarkEnd w:id="20"/>
    <w:p>
      <w:pPr>
        <w:pStyle w:val="BodyText"/>
      </w:pPr>
      <w:r>
        <w:t xml:space="preserve">Hiring Manager</w:t>
      </w:r>
      <w:r>
        <w:br/>
      </w:r>
      <w:r>
        <w:t xml:space="preserve">[Company Name]</w:t>
      </w:r>
      <w:r>
        <w:br/>
      </w:r>
      <w:r>
        <w:t xml:space="preserve">[Company Address]</w:t>
      </w:r>
      <w:r>
        <w:br/>
      </w:r>
      <w:r>
        <w:t xml:space="preserve">Valencia, Spain</w:t>
      </w:r>
    </w:p>
    <w:p>
      <w:pPr>
        <w:pStyle w:val="BodyText"/>
      </w:pPr>
      <w:r>
        <w:t xml:space="preserve">Dear Hiring Manager,</w:t>
      </w:r>
    </w:p>
    <w:p>
      <w:pPr>
        <w:pStyle w:val="BodyText"/>
      </w:pPr>
      <w:r>
        <w:t xml:space="preserve">As a highly motivated aerospace engineering student with a profound passion for innovative aviation solutions and the rapidly evolving aerospace ecosystem in Spain, I am excited to submit my</w:t>
      </w:r>
      <w:r>
        <w:t xml:space="preserve"> </w:t>
      </w:r>
      <w:r>
        <w:rPr>
          <w:bCs/>
          <w:b/>
        </w:rPr>
        <w:t xml:space="preserve">Internship Application Letter</w:t>
      </w:r>
      <w:r>
        <w:t xml:space="preserve"> </w:t>
      </w:r>
      <w:r>
        <w:t xml:space="preserve">for the Aerospace Engineer internship position at your esteemed organization. Having closely followed Spain's significant advancements in sustainable aviation and space technology—particularly through initiatives emerging from Valencia's strategic aerospace cluster—I am confident that this opportunity represents the ideal convergence of my academic expertise, professional aspirations, and deep admiration for Spain Valencia's burgeoning engineering landscape.</w:t>
      </w:r>
    </w:p>
    <w:p>
      <w:pPr>
        <w:pStyle w:val="BodyText"/>
      </w:pPr>
      <w:r>
        <w:t xml:space="preserve">My academic journey at the Universitat Politècnica de València (UPV), where I am completing my final year in Aerospace Engineering, has equipped me with robust theoretical knowledge and practical skills directly relevant to your team's objectives. Courses such as Aerodynamics of Flight Vehicles, Structural Analysis of Composite Materials, and Avionics Systems have been complemented by hands-on experience in the UPV Wind Tunnel Facility and the university's dedicated UAV development lab. In my most recent project—designing a lightweight composite wing for an unmanned research aircraft—I applied computational fluid dynamics (CFD) simulations using ANSYS Fluent and validated results through physical testing, achieving a 12% reduction in drag coefficient. This experience solidified my ability to translate complex aerospace principles into tangible engineering solutions, directly aligning with the technical demands of a forward-thinking</w:t>
      </w:r>
      <w:r>
        <w:t xml:space="preserve"> </w:t>
      </w:r>
      <w:r>
        <w:rPr>
          <w:bCs/>
          <w:b/>
        </w:rPr>
        <w:t xml:space="preserve">Aerospace Engineer</w:t>
      </w:r>
      <w:r>
        <w:t xml:space="preserve"> </w:t>
      </w:r>
      <w:r>
        <w:t xml:space="preserve">role.</w:t>
      </w:r>
    </w:p>
    <w:p>
      <w:pPr>
        <w:pStyle w:val="BodyText"/>
      </w:pPr>
      <w:r>
        <w:t xml:space="preserve">What truly ignites my enthusiasm for this internship is Spain Valencia's unique position as a European hub for cutting-edge aerospace innovation. The presence of organizations like EADS (now Airbus Defence and Space) in the Valencia region, alongside the Valencian Institute of Aerospace Technology (IVT), has created an unparalleled ecosystem where academic research directly fuels industry advancement. I am particularly inspired by how Spain Valencia is positioning itself as a leader in green aviation—evident in initiatives such as the EU-funded SUSTAIN project focused on hydrogen-powered flight systems. This commitment to sustainability resonates deeply with my own research interests, including my university thesis on optimizing battery-electric propulsion for urban air mobility (UAM) vehicles. I am eager to contribute to such transformative work under your mentorship while learning from Valencia's collaborative engineering community.</w:t>
      </w:r>
    </w:p>
    <w:p>
      <w:pPr>
        <w:pStyle w:val="BodyText"/>
      </w:pPr>
      <w:r>
        <w:rPr>
          <w:bCs/>
          <w:b/>
        </w:rPr>
        <w:t xml:space="preserve">Why Spain Valencia?</w:t>
      </w:r>
      <w:r>
        <w:t xml:space="preserve"> </w:t>
      </w:r>
      <w:r>
        <w:t xml:space="preserve">Beyond its technological prowess, Valencia offers an exceptional environment for professional growth. The city’s blend of Mediterranean culture, historical richness, and modern infrastructure creates a uniquely stimulating workplace atmosphere. I have already begun immersing myself in the local engineering community through participation in the Valencian Aerospace Network's monthly workshops—a testament to my proactive engagement with Spain Valencia's technical ecosystem. This commitment extends beyond academic pursuits; I have been actively improving my Spanish language proficiency to fluency (DELE C1) and am deeply appreciative of how Spanish culture values collaborative problem-solving, a philosophy I aim to embody within your team.</w:t>
      </w:r>
    </w:p>
    <w:p>
      <w:pPr>
        <w:pStyle w:val="BodyText"/>
      </w:pPr>
      <w:r>
        <w:t xml:space="preserve">My technical toolkit includes advanced proficiency in MATLAB/Simulink for flight dynamics modeling, SolidWorks for 3D aerodynamic component design, and Python for data analysis of flight test instrumentation. During a summer internship at Indra Sistemas' Valencia office, I supported the development of satellite navigation algorithms by creating simulation models that reduced testing time by 25%. This experience taught me to thrive in fast-paced environments while maintaining meticulous documentation—a skill I will apply to every aspect of this</w:t>
      </w:r>
      <w:r>
        <w:t xml:space="preserve"> </w:t>
      </w:r>
      <w:r>
        <w:rPr>
          <w:bCs/>
          <w:b/>
        </w:rPr>
        <w:t xml:space="preserve">Internship Application Letter</w:t>
      </w:r>
      <w:r>
        <w:t xml:space="preserve">. Additionally, my volunteer work with the International Astronautical Federation's Youth Engagement Program allowed me to organize regional workshops on space technology, further honing my communication skills for cross-functional collaboration.</w:t>
      </w:r>
    </w:p>
    <w:p>
      <w:pPr>
        <w:pStyle w:val="BodyText"/>
      </w:pPr>
      <w:r>
        <w:t xml:space="preserve">I am particularly drawn to your organization's recent work on autonomous drone navigation systems for environmental monitoring—a project that intersects perfectly with my interest in AI-driven aerospace solutions. I have studied your team's publication in the Journal of Unmanned Vehicle Systems and would be honored to contribute to such impactful research. My proactive approach is reflected in my portfolio of open-source aerospace projects on GitHub, including a Python-based airfoil optimization tool currently adopted by three regional universities—a resource I would gladly share with your development team.</w:t>
      </w:r>
    </w:p>
    <w:p>
      <w:pPr>
        <w:pStyle w:val="BodyText"/>
      </w:pPr>
      <w:r>
        <w:t xml:space="preserve">Spain Valencia's unique blend of historical engineering legacy and future-focused innovation makes it the ideal setting for this internship. The city's commitment to fostering international talent through programs like the Valencia Tech Bridge initiative demonstrates its investment in global engineers like myself. I am prepared to fully immerse myself in both technical work and cultural integration, leveraging my background as a multicultural student who has collaborated on EU-funded projects across Spain, France, and Germany.</w:t>
      </w:r>
    </w:p>
    <w:p>
      <w:pPr>
        <w:pStyle w:val="BodyText"/>
      </w:pPr>
      <w:r>
        <w:t xml:space="preserve">As I prepare for my career as an</w:t>
      </w:r>
      <w:r>
        <w:t xml:space="preserve"> </w:t>
      </w:r>
      <w:r>
        <w:rPr>
          <w:bCs/>
          <w:b/>
        </w:rPr>
        <w:t xml:space="preserve">Aerospace Engineer</w:t>
      </w:r>
      <w:r>
        <w:t xml:space="preserve">, this internship represents more than professional development—it is the opportunity to contribute meaningfully to Spain's vision of becoming Europe's sustainability leader in aviation. I am eager to bring my technical skills, collaborative spirit, and deep respect for Spain Valencia's aerospace heritage to your team. Thank you for considering my</w:t>
      </w:r>
      <w:r>
        <w:t xml:space="preserve"> </w:t>
      </w:r>
      <w:r>
        <w:rPr>
          <w:bCs/>
          <w:b/>
        </w:rPr>
        <w:t xml:space="preserve">Internship Application Letter</w:t>
      </w:r>
      <w:r>
        <w:t xml:space="preserve">. I welcome the opportunity to discuss how my background aligns with your objectives during an interview at your convenience.</w:t>
      </w:r>
    </w:p>
    <w:p>
      <w:pPr>
        <w:pStyle w:val="BodyText"/>
      </w:pPr>
      <w:r>
        <w:t xml:space="preserve">Sincerely,</w:t>
      </w:r>
      <w:r>
        <w:br/>
      </w:r>
      <w:r>
        <w:br/>
      </w:r>
      <w:r>
        <w:br/>
      </w:r>
      <w:r>
        <w:t xml:space="preserve">Elena Martínez García</w:t>
      </w:r>
      <w:r>
        <w:br/>
      </w:r>
      <w:r>
        <w:t xml:space="preserve">Aerospace Engineering Student (Expected Graduation: June 2024)</w:t>
      </w:r>
      <w:r>
        <w:br/>
      </w:r>
      <w:r>
        <w:t xml:space="preserve">Universitat Politècnica de València, Spain</w:t>
      </w:r>
      <w:r>
        <w:br/>
      </w:r>
      <w:r>
        <w:t xml:space="preserve">+34 600 XXX XXX • elena.m.garcia@upv.es</w:t>
      </w:r>
      <w:r>
        <w:br/>
      </w:r>
      <w:r>
        <w:t xml:space="preserve">LinkedIn: linkedin.com/in/elena-martinez-aerospace • GitHub: github.com/elmartin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Position</dc:title>
  <dc:creator/>
  <dc:language>en</dc:language>
  <cp:keywords/>
  <dcterms:created xsi:type="dcterms:W3CDTF">2026-04-29T13:21:40Z</dcterms:created>
  <dcterms:modified xsi:type="dcterms:W3CDTF">2026-04-29T13:21:40Z</dcterms:modified>
</cp:coreProperties>
</file>

<file path=docProps/custom.xml><?xml version="1.0" encoding="utf-8"?>
<Properties xmlns="http://schemas.openxmlformats.org/officeDocument/2006/custom-properties" xmlns:vt="http://schemas.openxmlformats.org/officeDocument/2006/docPropsVTypes"/>
</file>